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87EEA" w14:textId="77777777" w:rsidR="00856A86" w:rsidRPr="00B165B0" w:rsidRDefault="00856A86" w:rsidP="00856A86">
      <w:pPr>
        <w:spacing w:after="0"/>
        <w:rPr>
          <w:sz w:val="48"/>
          <w:szCs w:val="48"/>
        </w:rPr>
      </w:pPr>
      <w:r w:rsidRPr="00B165B0">
        <w:rPr>
          <w:sz w:val="48"/>
          <w:szCs w:val="48"/>
        </w:rPr>
        <w:t>Mr Kamal Agarwal is the sports instructor in your school. The principal asked him to place an order for buying hockey sticks, tennis racquets, cricket kits, and the necessary sports accessories required. Mr Agarwal decides to place an order with M/S Chhabra Sports Equipment, New Delhi. Write a letter placing an order for the same.</w:t>
      </w:r>
    </w:p>
    <w:p w14:paraId="26999F3E" w14:textId="79A032C8" w:rsidR="00856A86" w:rsidRPr="00B165B0" w:rsidRDefault="00856A86" w:rsidP="00856A86">
      <w:pPr>
        <w:spacing w:after="0" w:line="360" w:lineRule="auto"/>
        <w:jc w:val="right"/>
        <w:rPr>
          <w:sz w:val="36"/>
          <w:szCs w:val="36"/>
        </w:rPr>
      </w:pPr>
      <w:proofErr w:type="spellStart"/>
      <w:r>
        <w:rPr>
          <w:sz w:val="36"/>
          <w:szCs w:val="36"/>
        </w:rPr>
        <w:t>Arsh</w:t>
      </w:r>
      <w:proofErr w:type="spellEnd"/>
      <w:r w:rsidRPr="00154149">
        <w:rPr>
          <w:sz w:val="36"/>
          <w:szCs w:val="36"/>
        </w:rPr>
        <w:t xml:space="preserve"> Saxena –</w:t>
      </w:r>
      <w:r w:rsidR="00E27D2B">
        <w:rPr>
          <w:sz w:val="36"/>
          <w:szCs w:val="36"/>
        </w:rPr>
        <w:t xml:space="preserve"> Jan 24</w:t>
      </w:r>
      <w:r w:rsidRPr="00154149">
        <w:rPr>
          <w:sz w:val="36"/>
          <w:szCs w:val="36"/>
        </w:rPr>
        <w:t>, 202</w:t>
      </w:r>
      <w:r w:rsidR="00E27D2B">
        <w:rPr>
          <w:sz w:val="36"/>
          <w:szCs w:val="36"/>
        </w:rPr>
        <w:t>2</w:t>
      </w:r>
    </w:p>
    <w:p w14:paraId="6E7EC4E5" w14:textId="77777777" w:rsidR="00856A86" w:rsidRDefault="00856A86" w:rsidP="00856A86">
      <w:pPr>
        <w:spacing w:after="0"/>
        <w:jc w:val="both"/>
      </w:pPr>
      <w:r>
        <w:t>ABC Public School</w:t>
      </w:r>
    </w:p>
    <w:p w14:paraId="105467F3" w14:textId="77777777" w:rsidR="00856A86" w:rsidRDefault="00856A86" w:rsidP="00856A86">
      <w:pPr>
        <w:spacing w:after="0"/>
        <w:jc w:val="both"/>
      </w:pPr>
      <w:r>
        <w:t>New Delhi</w:t>
      </w:r>
    </w:p>
    <w:p w14:paraId="11249857" w14:textId="77777777" w:rsidR="00856A86" w:rsidRDefault="00856A86" w:rsidP="00856A86">
      <w:pPr>
        <w:spacing w:after="0"/>
        <w:jc w:val="both"/>
      </w:pPr>
    </w:p>
    <w:p w14:paraId="43F50AE3" w14:textId="77777777" w:rsidR="00856A86" w:rsidRDefault="00856A86" w:rsidP="00856A86">
      <w:pPr>
        <w:spacing w:after="0"/>
        <w:jc w:val="both"/>
      </w:pPr>
      <w:r>
        <w:t>24 January 2022</w:t>
      </w:r>
    </w:p>
    <w:p w14:paraId="2AAF72AB" w14:textId="77777777" w:rsidR="00856A86" w:rsidRDefault="00856A86" w:rsidP="00856A86">
      <w:pPr>
        <w:spacing w:after="0"/>
        <w:jc w:val="both"/>
      </w:pPr>
    </w:p>
    <w:p w14:paraId="27CED98C" w14:textId="77777777" w:rsidR="00856A86" w:rsidRDefault="00856A86" w:rsidP="00856A86">
      <w:pPr>
        <w:spacing w:after="0"/>
        <w:jc w:val="both"/>
      </w:pPr>
      <w:r>
        <w:t>Manager</w:t>
      </w:r>
    </w:p>
    <w:p w14:paraId="457C9804" w14:textId="11C91E11" w:rsidR="00856A86" w:rsidRDefault="00856A86" w:rsidP="00856A86">
      <w:pPr>
        <w:spacing w:after="0"/>
        <w:jc w:val="both"/>
      </w:pPr>
      <w:r>
        <w:t>M/S Chhabra Sports Equipment</w:t>
      </w:r>
    </w:p>
    <w:p w14:paraId="57E0A838" w14:textId="77777777" w:rsidR="00856A86" w:rsidRDefault="00856A86" w:rsidP="00856A86">
      <w:pPr>
        <w:spacing w:after="0"/>
        <w:jc w:val="both"/>
      </w:pPr>
      <w:r>
        <w:t>New Delhi</w:t>
      </w:r>
    </w:p>
    <w:p w14:paraId="60A25338" w14:textId="77777777" w:rsidR="00856A86" w:rsidRDefault="00856A86" w:rsidP="00856A86">
      <w:pPr>
        <w:spacing w:after="0"/>
        <w:jc w:val="both"/>
      </w:pPr>
    </w:p>
    <w:p w14:paraId="4E5F743E" w14:textId="77777777" w:rsidR="00856A86" w:rsidRDefault="00856A86" w:rsidP="00856A86">
      <w:pPr>
        <w:spacing w:after="0"/>
        <w:jc w:val="both"/>
      </w:pPr>
      <w:r>
        <w:t>Subject: Order for sports equipment.</w:t>
      </w:r>
    </w:p>
    <w:p w14:paraId="3EFB53C0" w14:textId="77777777" w:rsidR="00856A86" w:rsidRDefault="00856A86" w:rsidP="00856A86">
      <w:pPr>
        <w:spacing w:after="0"/>
        <w:jc w:val="both"/>
      </w:pPr>
    </w:p>
    <w:p w14:paraId="4AC8D5CD" w14:textId="77777777" w:rsidR="00856A86" w:rsidRDefault="00856A86" w:rsidP="00856A86">
      <w:pPr>
        <w:spacing w:after="0"/>
        <w:jc w:val="both"/>
      </w:pPr>
      <w:r>
        <w:t>Sir/Madam,</w:t>
      </w:r>
    </w:p>
    <w:p w14:paraId="15BEE647" w14:textId="77777777" w:rsidR="00856A86" w:rsidRDefault="00856A86" w:rsidP="00856A86">
      <w:pPr>
        <w:spacing w:after="0"/>
        <w:jc w:val="both"/>
      </w:pPr>
      <w:r>
        <w:t xml:space="preserve">Our school has to buy some new sports equipment. We have shortlisted your shop and decided to give the order for the same. </w:t>
      </w:r>
    </w:p>
    <w:p w14:paraId="5794EC3C" w14:textId="77777777" w:rsidR="00856A86" w:rsidRDefault="00856A86" w:rsidP="00856A86">
      <w:pPr>
        <w:spacing w:after="0"/>
        <w:jc w:val="both"/>
      </w:pPr>
    </w:p>
    <w:p w14:paraId="0737ADB7" w14:textId="77777777" w:rsidR="00856A86" w:rsidRDefault="00856A86" w:rsidP="00856A86">
      <w:pPr>
        <w:spacing w:after="0"/>
        <w:jc w:val="both"/>
      </w:pPr>
      <w:r>
        <w:t>Our requirements:</w:t>
      </w:r>
    </w:p>
    <w:p w14:paraId="7E0FF8E1" w14:textId="77777777" w:rsidR="00856A86" w:rsidRDefault="00856A86" w:rsidP="00856A86">
      <w:pPr>
        <w:spacing w:after="0"/>
        <w:jc w:val="both"/>
      </w:pPr>
      <w:r>
        <w:t xml:space="preserve">(1) </w:t>
      </w:r>
      <w:proofErr w:type="spellStart"/>
      <w:r>
        <w:t>Cosco</w:t>
      </w:r>
      <w:proofErr w:type="spellEnd"/>
      <w:r>
        <w:t xml:space="preserve"> hockey sticks x12</w:t>
      </w:r>
    </w:p>
    <w:p w14:paraId="45CBC0CE" w14:textId="77777777" w:rsidR="00856A86" w:rsidRDefault="00856A86" w:rsidP="00856A86">
      <w:pPr>
        <w:spacing w:after="0"/>
        <w:jc w:val="both"/>
      </w:pPr>
      <w:r>
        <w:t xml:space="preserve">(2) </w:t>
      </w:r>
      <w:proofErr w:type="spellStart"/>
      <w:r>
        <w:t>Cosco</w:t>
      </w:r>
      <w:proofErr w:type="spellEnd"/>
      <w:r>
        <w:t xml:space="preserve"> tennis racquets x4</w:t>
      </w:r>
    </w:p>
    <w:p w14:paraId="34B07C6C" w14:textId="77777777" w:rsidR="00856A86" w:rsidRDefault="00856A86" w:rsidP="00856A86">
      <w:pPr>
        <w:spacing w:after="0"/>
        <w:jc w:val="both"/>
      </w:pPr>
      <w:r>
        <w:t xml:space="preserve">(3) </w:t>
      </w:r>
      <w:proofErr w:type="spellStart"/>
      <w:r>
        <w:t>Cosco</w:t>
      </w:r>
      <w:proofErr w:type="spellEnd"/>
      <w:r>
        <w:t xml:space="preserve"> badminton racquets x4</w:t>
      </w:r>
    </w:p>
    <w:p w14:paraId="71A2100D" w14:textId="5D8E8B12" w:rsidR="00856A86" w:rsidRDefault="00856A86" w:rsidP="00856A86">
      <w:pPr>
        <w:spacing w:after="0"/>
        <w:jc w:val="both"/>
      </w:pPr>
      <w:r>
        <w:t xml:space="preserve">(4) </w:t>
      </w:r>
      <w:proofErr w:type="spellStart"/>
      <w:r>
        <w:t>Cosco</w:t>
      </w:r>
      <w:proofErr w:type="spellEnd"/>
      <w:r>
        <w:t xml:space="preserve"> </w:t>
      </w:r>
      <w:r w:rsidR="00E27D2B">
        <w:t>t</w:t>
      </w:r>
      <w:r>
        <w:t>ennis balls x4</w:t>
      </w:r>
    </w:p>
    <w:p w14:paraId="714EB43D" w14:textId="5E310D53" w:rsidR="00856A86" w:rsidRDefault="00856A86" w:rsidP="00856A86">
      <w:pPr>
        <w:spacing w:after="0"/>
        <w:jc w:val="both"/>
      </w:pPr>
      <w:r>
        <w:t xml:space="preserve">(5) </w:t>
      </w:r>
      <w:proofErr w:type="spellStart"/>
      <w:r>
        <w:t>Cosco</w:t>
      </w:r>
      <w:proofErr w:type="spellEnd"/>
      <w:r>
        <w:t xml:space="preserve"> </w:t>
      </w:r>
      <w:r w:rsidR="00E27D2B">
        <w:t>s</w:t>
      </w:r>
      <w:r>
        <w:t>huttle cocks x6</w:t>
      </w:r>
    </w:p>
    <w:p w14:paraId="73656931" w14:textId="77777777" w:rsidR="00856A86" w:rsidRDefault="00856A86" w:rsidP="00856A86">
      <w:pPr>
        <w:spacing w:after="0"/>
        <w:jc w:val="both"/>
      </w:pPr>
      <w:r>
        <w:lastRenderedPageBreak/>
        <w:t>(6) Nike cricket kits x2</w:t>
      </w:r>
    </w:p>
    <w:p w14:paraId="14815F56" w14:textId="33465532" w:rsidR="00856A86" w:rsidRDefault="00856A86" w:rsidP="00856A86">
      <w:pPr>
        <w:spacing w:after="0"/>
        <w:jc w:val="both"/>
      </w:pPr>
      <w:r>
        <w:t xml:space="preserve">(7) Tennis net, badminton net, and </w:t>
      </w:r>
      <w:r w:rsidR="00E27D2B">
        <w:t>volleyball</w:t>
      </w:r>
      <w:r>
        <w:t xml:space="preserve"> net – 1 each</w:t>
      </w:r>
    </w:p>
    <w:p w14:paraId="42331453" w14:textId="77777777" w:rsidR="00856A86" w:rsidRDefault="00856A86" w:rsidP="00856A86">
      <w:pPr>
        <w:spacing w:after="0"/>
        <w:jc w:val="both"/>
      </w:pPr>
      <w:r>
        <w:t xml:space="preserve">(8) </w:t>
      </w:r>
      <w:proofErr w:type="spellStart"/>
      <w:r>
        <w:t>Cosco</w:t>
      </w:r>
      <w:proofErr w:type="spellEnd"/>
      <w:r>
        <w:t xml:space="preserve"> basketballs x2</w:t>
      </w:r>
    </w:p>
    <w:p w14:paraId="3C9F82D4" w14:textId="77777777" w:rsidR="00856A86" w:rsidRDefault="00856A86" w:rsidP="00856A86">
      <w:pPr>
        <w:spacing w:after="0"/>
        <w:jc w:val="both"/>
      </w:pPr>
      <w:r>
        <w:t xml:space="preserve">(9) </w:t>
      </w:r>
      <w:proofErr w:type="spellStart"/>
      <w:r>
        <w:t>Cosco</w:t>
      </w:r>
      <w:proofErr w:type="spellEnd"/>
      <w:r>
        <w:t xml:space="preserve"> footballs x3</w:t>
      </w:r>
    </w:p>
    <w:p w14:paraId="4E6ACE37" w14:textId="77777777" w:rsidR="00856A86" w:rsidRDefault="00856A86" w:rsidP="00856A86">
      <w:pPr>
        <w:spacing w:after="0"/>
        <w:jc w:val="both"/>
      </w:pPr>
    </w:p>
    <w:p w14:paraId="7275ED98" w14:textId="4AEAC8E6" w:rsidR="00856A86" w:rsidRDefault="00856A86" w:rsidP="00856A86">
      <w:pPr>
        <w:spacing w:after="0"/>
        <w:jc w:val="both"/>
      </w:pPr>
      <w:r>
        <w:t xml:space="preserve">We would like them to get delivered by next weekend. The payment will be cleared through cheque after the delivery. Please ensure that all the items are new and in perfect condition. Expecting fair prices and a </w:t>
      </w:r>
      <w:r w:rsidR="00DC572B">
        <w:t>s</w:t>
      </w:r>
      <w:r>
        <w:t xml:space="preserve"> discount from you.</w:t>
      </w:r>
    </w:p>
    <w:p w14:paraId="3128C35A" w14:textId="77777777" w:rsidR="00856A86" w:rsidRDefault="00856A86" w:rsidP="00856A86">
      <w:pPr>
        <w:spacing w:after="0"/>
        <w:jc w:val="both"/>
      </w:pPr>
      <w:r>
        <w:t>Thank you!</w:t>
      </w:r>
    </w:p>
    <w:p w14:paraId="03DB132A" w14:textId="77777777" w:rsidR="00856A86" w:rsidRDefault="00856A86" w:rsidP="00856A86">
      <w:pPr>
        <w:spacing w:after="0"/>
        <w:jc w:val="both"/>
      </w:pPr>
    </w:p>
    <w:p w14:paraId="067ADFF8" w14:textId="77777777" w:rsidR="00856A86" w:rsidRDefault="00856A86" w:rsidP="00856A86">
      <w:pPr>
        <w:spacing w:after="0"/>
        <w:jc w:val="both"/>
      </w:pPr>
      <w:r>
        <w:t xml:space="preserve">Yours sincerely, </w:t>
      </w:r>
    </w:p>
    <w:p w14:paraId="32EED8EE" w14:textId="77777777" w:rsidR="00856A86" w:rsidRDefault="00856A86" w:rsidP="00856A86">
      <w:pPr>
        <w:spacing w:after="0"/>
        <w:jc w:val="both"/>
      </w:pPr>
      <w:r>
        <w:t>Kamal Agarwal</w:t>
      </w:r>
    </w:p>
    <w:p w14:paraId="1004DFE8" w14:textId="77777777" w:rsidR="00856A86" w:rsidRPr="00154149" w:rsidRDefault="00856A86" w:rsidP="00856A86">
      <w:pPr>
        <w:spacing w:after="0"/>
        <w:jc w:val="both"/>
      </w:pPr>
      <w:r>
        <w:t>(Sports Instructor)</w:t>
      </w:r>
    </w:p>
    <w:p w14:paraId="2BAF7512" w14:textId="3B04CC90" w:rsidR="003870AA" w:rsidRPr="00856A86" w:rsidRDefault="003870AA" w:rsidP="00856A86"/>
    <w:sectPr w:rsidR="003870AA" w:rsidRPr="00856A86" w:rsidSect="004D5336">
      <w:pgSz w:w="11906" w:h="16838" w:code="9"/>
      <w:pgMar w:top="284" w:right="284"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F Pro Text">
    <w:panose1 w:val="00000000000000000000"/>
    <w:charset w:val="00"/>
    <w:family w:val="auto"/>
    <w:notTrueType/>
    <w:pitch w:val="variable"/>
    <w:sig w:usb0="E10002FF" w:usb1="5241ECFF" w:usb2="0400802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La0tDQwtDAwszRW0lEKTi0uzszPAykwrAUAn7CBUiwAAAA="/>
  </w:docVars>
  <w:rsids>
    <w:rsidRoot w:val="00E65752"/>
    <w:rsid w:val="003870AA"/>
    <w:rsid w:val="004D5336"/>
    <w:rsid w:val="005B3802"/>
    <w:rsid w:val="00856A86"/>
    <w:rsid w:val="008D6EA0"/>
    <w:rsid w:val="00902FAF"/>
    <w:rsid w:val="00A45C2D"/>
    <w:rsid w:val="00AE1743"/>
    <w:rsid w:val="00DC572B"/>
    <w:rsid w:val="00E27D2B"/>
    <w:rsid w:val="00E6575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69E19"/>
  <w15:chartTrackingRefBased/>
  <w15:docId w15:val="{6A427563-85C5-49DA-92D6-59AAC541D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F Pro Text" w:eastAsiaTheme="minorHAnsi" w:hAnsi="SF Pro Text" w:cstheme="minorBidi"/>
        <w:bCs/>
        <w:sz w:val="40"/>
        <w:szCs w:val="40"/>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1</Pages>
  <Words>181</Words>
  <Characters>103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dc:creator>
  <cp:keywords/>
  <dc:description/>
  <cp:lastModifiedBy>Microsoft Office User</cp:lastModifiedBy>
  <cp:revision>8</cp:revision>
  <dcterms:created xsi:type="dcterms:W3CDTF">2021-02-07T20:39:00Z</dcterms:created>
  <dcterms:modified xsi:type="dcterms:W3CDTF">2022-01-27T19:15:00Z</dcterms:modified>
</cp:coreProperties>
</file>